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a5085f80d2551c327fe659fa89807def5f57b6d"/>
    <w:p>
      <w:pPr>
        <w:pStyle w:val="Heading1"/>
      </w:pPr>
      <w:r>
        <w:t xml:space="preserve">COVER LETTER FOR SURGEON POSITION IN CHINA SHANGHAI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To:</w:t>
      </w:r>
      <w:r>
        <w:br/>
      </w:r>
      <w:r>
        <w:t xml:space="preserve">Hiring Manager</w:t>
      </w:r>
      <w:r>
        <w:br/>
      </w:r>
      <w:r>
        <w:t xml:space="preserve">[Hospital or Institution Name]</w:t>
      </w:r>
      <w:r>
        <w:br/>
      </w:r>
      <w:r>
        <w:t xml:space="preserve">[Address in China Shanghai]</w:t>
      </w:r>
    </w:p>
    <w:bookmarkStart w:id="20" w:name="dear-hiring-committee"/>
    <w:p>
      <w:pPr>
        <w:pStyle w:val="Heading2"/>
      </w:pPr>
      <w:r>
        <w:t xml:space="preserve">Dear Hiring Committee,</w:t>
      </w:r>
    </w:p>
    <w:p>
      <w:pPr>
        <w:pStyle w:val="FirstParagraph"/>
      </w:pPr>
      <w:r>
        <w:t xml:space="preserve">I am writing to express my enthusiastic interest in the Surgeon position at your esteemed institution in China Shanghai. As a dedicated and experienced surgeon with a passion for advancing healthcare through innovation and compassionate care, I am eager to contribute my expertise to a dynamic medical environment like yours. This opportunity aligns perfectly with my professional goals, and I am confident that my skills, experience, and dedication to excellence make me an ideal candidate for this role.</w:t>
      </w:r>
    </w:p>
    <w:bookmarkEnd w:id="20"/>
    <w:bookmarkStart w:id="21" w:name="professional-background-and-expertise"/>
    <w:p>
      <w:pPr>
        <w:pStyle w:val="Heading2"/>
      </w:pPr>
      <w:r>
        <w:t xml:space="preserve">Professional Background and Expertise</w:t>
      </w:r>
    </w:p>
    <w:p>
      <w:pPr>
        <w:pStyle w:val="FirstParagraph"/>
      </w:pPr>
      <w:r>
        <w:t xml:space="preserve">With over [X years] of experience in surgical practice, I have developed a robust foundation in [specific surgical specialty, e.g., general surgery, orthopedic surgery, cardiothoracic surgery]. My career has been defined by a commitment to precision, patient-centered care, and continuous learning. Throughout my tenure at [Previous Hospitals/Institutions], I have successfully performed thousands of procedures ranging from complex reconstructive surgeries to minimally invasive techniques. My work has consistently prioritized patient safety, recovery outcomes, and the integration of cutting-edge medical technologies.</w:t>
      </w:r>
    </w:p>
    <w:p>
      <w:pPr>
        <w:pStyle w:val="BodyText"/>
      </w:pPr>
      <w:r>
        <w:t xml:space="preserve">As a Surgeon in China Shanghai, I understand the unique demands of this role. The city is a global hub for medical innovation, with state-of-the-art facilities and a growing population that requires access to high-quality surgical care. My background includes working in multicultural healthcare settings, where I have honed my ability to adapt to diverse patient needs and collaborate with multidisciplinary teams. This experience has equipped me to thrive in the fast-paced, high-expectation environment of Shanghai’s medical institutions.</w:t>
      </w:r>
    </w:p>
    <w:bookmarkEnd w:id="21"/>
    <w:bookmarkStart w:id="22" w:name="why-china-shanghai"/>
    <w:p>
      <w:pPr>
        <w:pStyle w:val="Heading2"/>
      </w:pPr>
      <w:r>
        <w:t xml:space="preserve">Why China Shanghai?</w:t>
      </w:r>
    </w:p>
    <w:p>
      <w:pPr>
        <w:pStyle w:val="FirstParagraph"/>
      </w:pPr>
      <w:r>
        <w:t xml:space="preserve">China Shanghai is a city at the forefront of medical advancement, offering unparalleled opportunities for surgeons to contribute to groundbreaking research, clinical trials, and patient care. The city’s reputation as a global leader in healthcare innovation resonates deeply with my professional aspirations. I am particularly drawn to the chance to work within an organization that values excellence, fosters collaboration, and prioritizes the well-being of patients from all walks of life.</w:t>
      </w:r>
    </w:p>
    <w:p>
      <w:pPr>
        <w:pStyle w:val="BodyText"/>
      </w:pPr>
      <w:r>
        <w:t xml:space="preserve">Shanghai’s vibrant healthcare ecosystem is supported by advanced infrastructure, a wealth of academic resources, and a population that demands high standards of care. As a Surgeon in this region, I aim to leverage my skills to address both routine and complex surgical challenges while contributing to the development of best practices in patient treatment. My fluency in [language(s), e.g., English and Mandarin] further strengthens my ability to communicate effectively with patients, colleagues, and stakeholders, ensuring seamless collaboration across cultural and linguistic boundaries.</w:t>
      </w:r>
    </w:p>
    <w:bookmarkEnd w:id="22"/>
    <w:bookmarkStart w:id="23" w:name="contributions-to-your-institution"/>
    <w:p>
      <w:pPr>
        <w:pStyle w:val="Heading2"/>
      </w:pPr>
      <w:r>
        <w:t xml:space="preserve">Contributions to Your Institution</w:t>
      </w:r>
    </w:p>
    <w:p>
      <w:pPr>
        <w:pStyle w:val="FirstParagraph"/>
      </w:pPr>
      <w:r>
        <w:t xml:space="preserve">I am confident that my surgical expertise, combined with my dedication to professional growth, will bring significant value to your team. My experience in [specific area of expertise] has prepared me to lead and support initiatives that enhance clinical outcomes and patient satisfaction. I am particularly interested in collaborating on projects that integrate technology into surgical practice, such as robotic-assisted procedures or AI-driven diagnostic tools, which are increasingly critical in modern healthcare.</w:t>
      </w:r>
    </w:p>
    <w:p>
      <w:pPr>
        <w:pStyle w:val="BodyText"/>
      </w:pPr>
      <w:r>
        <w:t xml:space="preserve">Moreover, my commitment to education and mentorship aligns with the goals of institutions like yours. I have mentored junior surgeons and participated in training programs focused on improving surgical techniques and patient care protocols. In Shanghai, I would be eager to contribute to the development of future medical professionals while learning from the diverse perspectives of your team.</w:t>
      </w:r>
    </w:p>
    <w:bookmarkEnd w:id="23"/>
    <w:bookmarkStart w:id="24" w:name="personal-motivation"/>
    <w:p>
      <w:pPr>
        <w:pStyle w:val="Heading2"/>
      </w:pPr>
      <w:r>
        <w:t xml:space="preserve">Personal Motivation</w:t>
      </w:r>
    </w:p>
    <w:p>
      <w:pPr>
        <w:pStyle w:val="FirstParagraph"/>
      </w:pPr>
      <w:r>
        <w:t xml:space="preserve">Beyond my professional qualifications, I am deeply motivated by the opportunity to make a meaningful impact in China Shanghai. The city’s cultural richness and global outlook inspire me to contribute to a healthcare environment that reflects both tradition and innovation. I am committed to upholding the highest ethical standards in my practice, ensuring that every patient receives compassionate, individualized care.</w:t>
      </w:r>
    </w:p>
    <w:p>
      <w:pPr>
        <w:pStyle w:val="BodyText"/>
      </w:pPr>
      <w:r>
        <w:t xml:space="preserve">My journey as a Surgeon has been guided by the belief that medicine is not just about treating conditions but about restoring hope and quality of life. In Shanghai, I aim to embody this philosophy while working alongside a team of dedicated professionals who share this vision. I am excited about the prospect of contributing to your institution’s mission to provide exceptional surgical care and advance medical excellence in China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ager to bring my skills, experience, and passion for surgery to your organization in China Shanghai. I am confident that my background as a Surgeon will enable me to contribute meaningfully to your team’s success while delivering outstanding patient care. Thank you for considering my application. I would be honored to discuss how my qualifications align with the needs of your institution and look forward to the opportunity to contribute to your continued growth and excellence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Contact Information: Phone, Email, LinkedIn or Portfolio Link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34:20Z</dcterms:created>
  <dcterms:modified xsi:type="dcterms:W3CDTF">2026-07-23T05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